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33400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38004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79241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53724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24806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463355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7994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401329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70896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3974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69418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977883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бдурахмонов Жамшид Олим угли НБИбд-01-21</dc:creator>
  <dc:language>ru-RU</dc:language>
  <cp:keywords/>
  <dcterms:created xsi:type="dcterms:W3CDTF">2022-06-23T22:41:26Z</dcterms:created>
  <dcterms:modified xsi:type="dcterms:W3CDTF">2022-06-23T2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